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arine Engineer Internship Position</w:t>
      </w:r>
    </w:p>
    <w:bookmarkEnd w:id="20"/>
    <w:p>
      <w:pPr>
        <w:pStyle w:val="BodyText"/>
      </w:pPr>
      <w:r>
        <w:t xml:space="preserve">Mr./Ms. [Hiring Manager Name]</w:t>
      </w:r>
    </w:p>
    <w:p>
      <w:pPr>
        <w:pStyle w:val="BodyText"/>
      </w:pPr>
      <w:r>
        <w:t xml:space="preserve">[Company Name]</w:t>
      </w:r>
    </w:p>
    <w:p>
      <w:pPr>
        <w:pStyle w:val="BodyText"/>
      </w:pPr>
      <w:r>
        <w:t xml:space="preserve">[Company Address]</w:t>
      </w:r>
    </w:p>
    <w:p>
      <w:pPr>
        <w:pStyle w:val="BodyText"/>
      </w:pPr>
      <w:r>
        <w:t xml:space="preserve">Islamabad, Pakistan</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Marine Engineer Internship Position at Your Esteemed Organization</w:t>
      </w:r>
    </w:p>
    <w:bookmarkEnd w:id="22"/>
    <w:p>
      <w:pPr>
        <w:pStyle w:val="BodyText"/>
      </w:pPr>
      <w:r>
        <w:t xml:space="preserve">Dear Mr./Ms. [Hiring Manager Last Name],</w:t>
      </w:r>
    </w:p>
    <w:p>
      <w:pPr>
        <w:pStyle w:val="BodyText"/>
      </w:pPr>
      <w:r>
        <w:t xml:space="preserve">I am writing with profound enthusiasm to submit my application for the Marine Engineer Internship position at your organization in Islamabad, Pakistan. As a final-year Mechanical Engineering student at the National University of Sciences and Technology (NUST) in Islamabad, I have meticulously aligned my academic pursuits and professional aspirations with the strategic maritime development goals of Pakistan. This internship opportunity represents not just a career milestone but a vital step toward contributing to Pakistan's emerging blue economy, particularly within our capital city's growing maritime ecosystem.</w:t>
      </w:r>
    </w:p>
    <w:p>
      <w:pPr>
        <w:pStyle w:val="BodyText"/>
      </w:pPr>
      <w:r>
        <w:t xml:space="preserve">My academic foundation includes specialized coursework in thermodynamics, fluid mechanics, marine propulsion systems, and ship construction – all directly relevant to the Marine Engineer role. I have achieved a cumulative GPA of 3.7/4.0 while participating in NUST's Maritime Technology Research Group, where I analyzed fuel efficiency parameters for inland waterway vessels operating on Pakistan's major rivers. This project required me to apply computational fluid dynamics software and interpret international maritime standards (IMO), directly preparing me for the technical demands of marine engineering in Pakistan's unique context. My capstone project involved designing a sustainable waste management system for river craft, which demonstrated my ability to balance engineering rigor with environmental consciousness – a critical consideration as Pakistan develops its coastal infrastructure in accordance with global sustainability frameworks.</w:t>
      </w:r>
    </w:p>
    <w:p>
      <w:pPr>
        <w:pStyle w:val="BodyText"/>
      </w:pPr>
      <w:r>
        <w:t xml:space="preserve">What distinguishes my application is my contextual understanding of maritime operations within Pakistan's geographical and economic landscape. Having grown up near the Indus River delta, I've witnessed firsthand how waterway transportation impacts local communities in Sindh and Punjab. This personal connection fuels my commitment to applying marine engineering solutions that address Pakistan's specific challenges: from optimizing riverine vessel efficiency for agricultural exports to developing corrosion-resistant systems for our coastal industrial zones. Islamabad serves as a pivotal hub where maritime policy intersects with engineering innovation – the Ministry of Ports and Shipping is headquartered here, and key institutions like the National Institute of Maritime Studies (NIMS) drive research initiatives that directly inform industry practices. I am eager to contribute to this national maritime advancement while learning from your organization's leadership in marine engineering solutions across Pakistan.</w:t>
      </w:r>
    </w:p>
    <w:p>
      <w:pPr>
        <w:pStyle w:val="BodyText"/>
      </w:pPr>
      <w:r>
        <w:t xml:space="preserve">My technical competencies extend beyond theoretical knowledge. I am proficient in AutoCAD Marine, ANSYS Fluent for hydrodynamic simulations, and MATLAB for propulsion system analysis – skills I've refined through practical experience at the Port of Karachi's engineering division during my summer internship (June-August 2023). There, I assisted in conducting machinery condition monitoring on cargo vessels and documented maintenance protocols that reduced downtime by 15% for the operational team. Additionally, as a member of the Islamabad Marine Engineering Society, I organized workshops on 'Modern Hull Construction Techniques' attended by over 75 students from across Pakistan's engineering institutions – demonstrating my ability to communicate complex technical concepts clearly.</w:t>
      </w:r>
    </w:p>
    <w:p>
      <w:pPr>
        <w:pStyle w:val="BodyText"/>
      </w:pPr>
      <w:r>
        <w:t xml:space="preserve">What excites me most about this internship opportunity in Islamabad is the chance to engage with Pakistan's comprehensive maritime vision. The government's 'Maritime Vision 2030' prioritizes developing Karachi Port and establishing new coastal infrastructure – a mission where marine engineers play pivotal roles. Your organization has been instrumental in advancing these initiatives through projects like the Gwadar Port's auxiliary facility upgrades, and I am keen to contribute my fresh perspective on sustainable engineering practices. In Islamabad, this work transcends mere technical execution; it represents national development through strategic maritime infrastructure that connects Pakistan to global trade networks while respecting our ecological boundaries.</w:t>
      </w:r>
    </w:p>
    <w:p>
      <w:pPr>
        <w:pStyle w:val="BodyText"/>
      </w:pPr>
      <w:r>
        <w:t xml:space="preserve">I recognize that successful marine engineers in Pakistan must navigate complex operational environments – from managing vessel maintenance during monsoon seasons to adapting designs for local materials availability. My adaptability was proven when I collaborated with a team from the Pakistan Marine Academy to retrofit a river barge with fuel-efficient engines using locally sourced components, cutting operational costs by 22%. This experience taught me that engineering solutions in our context require cultural sensitivity alongside technical excellence – qualities I will bring to your Islamabad-based team.</w:t>
      </w:r>
    </w:p>
    <w:p>
      <w:pPr>
        <w:pStyle w:val="BodyText"/>
      </w:pPr>
      <w:r>
        <w:t xml:space="preserve">My professional values align precisely with Pakistan's maritime development ethos. I believe marine engineering should serve dual purposes: driving economic growth while preserving our coastal ecosystems. This philosophy informs my volunteer work with 'Save the Indus' NGO, where I've developed educational materials about river conservation for schoolchildren across Islamabad and Rawalpindi. Such initiatives demonstrate my commitment to sustainable engineering – a value increasingly central to global maritime practices and Pakistan's own environmental policies.</w:t>
      </w:r>
    </w:p>
    <w:p>
      <w:pPr>
        <w:pStyle w:val="BodyText"/>
      </w:pPr>
      <w:r>
        <w:t xml:space="preserve">As I prepare to graduate in December 2023, I am eager to transition from academic theory into practical marine engineering within Islamabad's dynamic professional environment. Your organization represents the ideal platform to apply my skills while learning from industry veterans who navigate Pakistan's unique maritime challenges daily. I would welcome the opportunity to discuss how my technical abilities, contextual understanding of Pakistan's waterway systems, and passion for sustainable maritime development can contribute to your team's success in Islamabad.</w:t>
      </w:r>
    </w:p>
    <w:p>
      <w:pPr>
        <w:pStyle w:val="BodyText"/>
      </w:pPr>
      <w:r>
        <w:t xml:space="preserve">Thank you for considering my application as part of your Marine Engineer Internship program. I have attached my resume detailing further academic projects and technical certifications, including my IMO-approved basic safety training and the 'Introduction to Maritime Law' certificate from the International Maritime Organization's online platform. I look forward to discussing how I can support your organization's mission in advancing Pakistan's maritime capabilities through this internship opportunity.</w:t>
      </w:r>
    </w:p>
    <w:p>
      <w:pPr>
        <w:pStyle w:val="BodyText"/>
      </w:pPr>
      <w:r>
        <w:t xml:space="preserve">Sincerely,</w:t>
      </w:r>
    </w:p>
    <w:p>
      <w:pPr>
        <w:pStyle w:val="BodyText"/>
      </w:pPr>
      <w:r>
        <w:t xml:space="preserve">Ali Hassan</w:t>
      </w:r>
    </w:p>
    <w:p>
      <w:pPr>
        <w:pStyle w:val="BodyText"/>
      </w:pPr>
      <w:r>
        <w:t xml:space="preserve">Final-Year Marine Engineering Student, NUST Islamabad</w:t>
      </w:r>
    </w:p>
    <w:p>
      <w:pPr>
        <w:pStyle w:val="BodyText"/>
      </w:pPr>
      <w:r>
        <w:t xml:space="preserve">Email: ali.hassan@nu.edu.pk | Phone: +92 300 1234567</w:t>
      </w:r>
    </w:p>
    <w:p>
      <w:pPr>
        <w:pStyle w:val="BodyText"/>
      </w:pPr>
      <w:r>
        <w:rPr>
          <w:bCs/>
          <w:b/>
        </w:rPr>
        <w:t xml:space="preserve">Note:</w:t>
      </w:r>
      <w:r>
        <w:t xml:space="preserve"> </w:t>
      </w:r>
      <w:r>
        <w:t xml:space="preserve">This Internship Application Letter is specifically tailored for Marine Engineer positions in Pakistan Islamabad, emphasizing contextual understanding of national maritime strategy, technical competencies relevant to local challenges, and alignment with Pakistan's 'Maritime Vision 2030' framework.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dc:title>
  <dc:creator/>
  <dc:language>en</dc:language>
  <cp:keywords/>
  <dcterms:created xsi:type="dcterms:W3CDTF">2026-07-23T04:02:05Z</dcterms:created>
  <dcterms:modified xsi:type="dcterms:W3CDTF">2026-07-23T04:02:05Z</dcterms:modified>
</cp:coreProperties>
</file>

<file path=docProps/custom.xml><?xml version="1.0" encoding="utf-8"?>
<Properties xmlns="http://schemas.openxmlformats.org/officeDocument/2006/custom-properties" xmlns:vt="http://schemas.openxmlformats.org/officeDocument/2006/docPropsVTypes"/>
</file>